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B8308" w14:textId="68FAC3DC" w:rsidR="00E66C4A" w:rsidRPr="005B5F94" w:rsidRDefault="00E66C4A" w:rsidP="005B5F94">
      <w:pPr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5B5F94">
        <w:rPr>
          <w:rFonts w:ascii="Times New Roman" w:hAnsi="Times New Roman" w:cs="Times New Roman"/>
          <w:b/>
          <w:bCs/>
          <w:iCs/>
          <w:sz w:val="24"/>
          <w:szCs w:val="24"/>
        </w:rPr>
        <w:t>Supplement</w:t>
      </w:r>
      <w:r w:rsidR="003772B8" w:rsidRPr="005B5F94">
        <w:rPr>
          <w:rFonts w:ascii="Times New Roman" w:hAnsi="Times New Roman" w:cs="Times New Roman"/>
          <w:b/>
          <w:bCs/>
          <w:iCs/>
          <w:sz w:val="24"/>
          <w:szCs w:val="24"/>
        </w:rPr>
        <w:t>ary</w:t>
      </w:r>
      <w:r w:rsidR="005927F2" w:rsidRPr="005B5F9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materials</w:t>
      </w:r>
    </w:p>
    <w:p w14:paraId="0E77A1BE" w14:textId="4ADEBE41" w:rsidR="00754F0C" w:rsidRPr="00960B5B" w:rsidRDefault="003731D3" w:rsidP="005B5F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Table </w:t>
      </w:r>
      <w:r w:rsidR="002343E0">
        <w:rPr>
          <w:rFonts w:ascii="Times New Roman" w:hAnsi="Times New Roman" w:cs="Times New Roman"/>
          <w:sz w:val="24"/>
          <w:szCs w:val="24"/>
        </w:rPr>
        <w:t>S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1. Pandemic </w:t>
      </w:r>
      <w:r>
        <w:rPr>
          <w:rFonts w:ascii="Times New Roman" w:hAnsi="Times New Roman" w:cs="Times New Roman"/>
          <w:sz w:val="24"/>
          <w:szCs w:val="24"/>
        </w:rPr>
        <w:t>parameters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 and </w:t>
      </w:r>
      <w:r w:rsidR="001B185F">
        <w:rPr>
          <w:rFonts w:ascii="Times New Roman" w:hAnsi="Times New Roman" w:cs="Times New Roman"/>
          <w:sz w:val="24"/>
          <w:szCs w:val="24"/>
        </w:rPr>
        <w:t xml:space="preserve">health </w:t>
      </w:r>
      <w:r w:rsidR="00754F0C" w:rsidRPr="00960B5B">
        <w:rPr>
          <w:rFonts w:ascii="Times New Roman" w:hAnsi="Times New Roman" w:cs="Times New Roman"/>
          <w:sz w:val="24"/>
          <w:szCs w:val="24"/>
        </w:rPr>
        <w:t>responses across different waves.</w:t>
      </w:r>
    </w:p>
    <w:p w14:paraId="1E84B005" w14:textId="77777777" w:rsidR="00754F0C" w:rsidRPr="00960B5B" w:rsidRDefault="00754F0C" w:rsidP="005B5F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987" w:type="dxa"/>
        <w:tblLook w:val="04A0" w:firstRow="1" w:lastRow="0" w:firstColumn="1" w:lastColumn="0" w:noHBand="0" w:noVBand="1"/>
      </w:tblPr>
      <w:tblGrid>
        <w:gridCol w:w="3261"/>
        <w:gridCol w:w="1163"/>
        <w:gridCol w:w="576"/>
        <w:gridCol w:w="876"/>
        <w:gridCol w:w="876"/>
        <w:gridCol w:w="996"/>
        <w:gridCol w:w="772"/>
      </w:tblGrid>
      <w:tr w:rsidR="00754F0C" w:rsidRPr="00960B5B" w14:paraId="438F7656" w14:textId="77777777" w:rsidTr="00071821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179E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F1ED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Pandemic wave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CCB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N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B7E614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Mean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679D5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SD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40CE32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F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74593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</w:tr>
      <w:tr w:rsidR="00754F0C" w:rsidRPr="00960B5B" w14:paraId="3670AE95" w14:textId="77777777" w:rsidTr="007F167A">
        <w:trPr>
          <w:trHeight w:val="66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B9589" w14:textId="0BA4143C" w:rsidR="00754F0C" w:rsidRPr="00960B5B" w:rsidRDefault="00766DB0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HK"/>
              </w:rPr>
            </w:pPr>
            <w:bookmarkStart w:id="0" w:name="_Hlk78380585"/>
            <w:r>
              <w:rPr>
                <w:rFonts w:ascii="Times New Roman" w:eastAsia="Times New Roman" w:hAnsi="Times New Roman" w:cs="Times New Roman"/>
                <w:color w:val="000000" w:themeColor="text1"/>
              </w:rPr>
              <w:t>Percentage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of older people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 </w:t>
            </w:r>
            <w:r w:rsidR="006C6F32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confirmed 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fections 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  <w:vertAlign w:val="subscript"/>
              </w:rPr>
              <w:t>(t-1)</w:t>
            </w:r>
          </w:p>
        </w:tc>
        <w:tc>
          <w:tcPr>
            <w:tcW w:w="116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48FD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57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F0357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F7C0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25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51C8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36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A49C7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8.783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291C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&lt;.001</w:t>
            </w:r>
          </w:p>
        </w:tc>
      </w:tr>
      <w:bookmarkEnd w:id="0"/>
      <w:tr w:rsidR="00754F0C" w:rsidRPr="00960B5B" w14:paraId="6C5FEEE1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651B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89252" w14:textId="77777777" w:rsidR="00754F0C" w:rsidRPr="00960B5B" w:rsidRDefault="00754F0C" w:rsidP="007F167A">
            <w:pPr>
              <w:spacing w:after="0" w:line="240" w:lineRule="auto"/>
              <w:ind w:right="13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2354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727E0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0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A4E0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14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F465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975F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677B4CDC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C1FA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640E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58AF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1929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20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117F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15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F18DF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E0F74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733FF6B7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08D9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854C8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67D8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99ECF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3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4D2E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07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BB44C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A58D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557A89F9" w14:textId="77777777" w:rsidTr="007F167A">
        <w:trPr>
          <w:trHeight w:val="281"/>
        </w:trPr>
        <w:tc>
          <w:tcPr>
            <w:tcW w:w="326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77E8C1E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37641C8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Tota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16A73DE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28FDF4F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18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31AACCB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22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007B87E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1E198E7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</w:tr>
      <w:tr w:rsidR="00754F0C" w:rsidRPr="00960B5B" w14:paraId="416D8757" w14:textId="77777777" w:rsidTr="007F167A">
        <w:trPr>
          <w:trHeight w:val="11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C03A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HK"/>
              </w:rPr>
            </w:pPr>
            <w:bookmarkStart w:id="1" w:name="_Hlk78380144"/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Confirmed infections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  <w:bookmarkEnd w:id="1"/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4753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148C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928C1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89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4D08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.32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0AF2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05.86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C120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&lt;.001</w:t>
            </w:r>
          </w:p>
        </w:tc>
      </w:tr>
      <w:tr w:rsidR="00754F0C" w:rsidRPr="00960B5B" w14:paraId="3F6A7D44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DEFC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51AC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0606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F977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9.97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2FC6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5.22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6A20F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E540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37A4D404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462A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AAA4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2D2B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9779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0.878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8CB00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.99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A82F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E357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56761BBF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67E7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F3D8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74B4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F3B9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82.5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E834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7.47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FDA3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13677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7674B2C1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0C13599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5D618CB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Tota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02610B0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FF1A3C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3.98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424C9A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4.15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2259240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0C6D20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</w:tr>
      <w:tr w:rsidR="00754F0C" w:rsidRPr="00960B5B" w14:paraId="6A41F762" w14:textId="77777777" w:rsidTr="007F167A">
        <w:trPr>
          <w:trHeight w:val="33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A903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Rt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C9DB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B9E2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EC66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65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FE833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62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FD6D9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.738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1F6B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003</w:t>
            </w:r>
          </w:p>
        </w:tc>
      </w:tr>
      <w:tr w:rsidR="00754F0C" w:rsidRPr="00960B5B" w14:paraId="70902D97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C657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CABB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47B8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2A64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14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0F3C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27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46C1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45A1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00FD452D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1FDE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57CA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ECCDD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0A40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062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1062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76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67BD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A716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7FAD9819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3912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3B1A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2182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5B49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98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3E2FA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33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7089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1BF8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550D2392" w14:textId="77777777" w:rsidTr="007F167A">
        <w:trPr>
          <w:trHeight w:val="282"/>
        </w:trPr>
        <w:tc>
          <w:tcPr>
            <w:tcW w:w="326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41B0F33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3C70444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Tota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39F723F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92B96F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998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784B729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92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01773A0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5F9390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</w:tr>
      <w:tr w:rsidR="00754F0C" w:rsidRPr="00960B5B" w14:paraId="424B7278" w14:textId="77777777" w:rsidTr="007F167A">
        <w:trPr>
          <w:trHeight w:val="339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1A8A8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HK"/>
              </w:rPr>
            </w:pPr>
            <w:bookmarkStart w:id="2" w:name="_Hlk78380156"/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COVID-19 deaths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  <w:bookmarkEnd w:id="2"/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14BD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0829A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322F9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05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800A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22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EEAB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4.864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1FC16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&lt;.001</w:t>
            </w:r>
          </w:p>
        </w:tc>
      </w:tr>
      <w:tr w:rsidR="00754F0C" w:rsidRPr="00960B5B" w14:paraId="4BD6150D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34E9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9FCD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6DBF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079B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02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AB1D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16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C5FDD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9094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23AEB1F8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844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C8F7CC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737E3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7ACB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72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A03F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19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6AFA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CCDC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6E38F6E9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E41C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F0C9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3FD9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53F6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00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D7A2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.23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4050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2D09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7D2F340C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1A65427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39B429A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Tota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4FAE8B4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7622626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.402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202534E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0.92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4E6B399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028D2E2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</w:tr>
      <w:tr w:rsidR="00754F0C" w:rsidRPr="00960B5B" w14:paraId="5CC20861" w14:textId="77777777" w:rsidTr="007F167A">
        <w:trPr>
          <w:trHeight w:val="33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CB9E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HK"/>
              </w:rPr>
            </w:pPr>
            <w:bookmarkStart w:id="3" w:name="_Hlk78380171"/>
            <w:r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Containment and Health Index </w:t>
            </w:r>
            <w:r w:rsidRPr="00960B5B">
              <w:rPr>
                <w:rFonts w:ascii="Times New Roman" w:eastAsia="Times New Roman" w:hAnsi="Times New Roman" w:cs="Times New Roman"/>
                <w:color w:val="000000" w:themeColor="text1"/>
                <w:vertAlign w:val="subscript"/>
              </w:rPr>
              <w:t>(t-1)</w:t>
            </w:r>
            <w:bookmarkEnd w:id="3"/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A5BCE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C8A6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7BE1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7.38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F40BEA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9.24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9D32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02.666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A602B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&lt;.001</w:t>
            </w:r>
          </w:p>
        </w:tc>
      </w:tr>
      <w:tr w:rsidR="00754F0C" w:rsidRPr="00960B5B" w14:paraId="75477762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8676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39F0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99E3F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13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8BFA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55.035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CA7A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6.76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8B0E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72B5E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6A6C2760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BDA52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34F0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EBDE8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53EE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61.60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B1DE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7.26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6F5A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B774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79E6E771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F717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0585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9DC5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9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6F48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66.726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00589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4.96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712378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AB677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HK"/>
              </w:rPr>
            </w:pPr>
          </w:p>
        </w:tc>
      </w:tr>
      <w:tr w:rsidR="00754F0C" w:rsidRPr="00960B5B" w14:paraId="54EE64D4" w14:textId="77777777" w:rsidTr="007F167A">
        <w:trPr>
          <w:trHeight w:val="315"/>
        </w:trPr>
        <w:tc>
          <w:tcPr>
            <w:tcW w:w="326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2A49CFB1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hideMark/>
          </w:tcPr>
          <w:p w14:paraId="6CB173AB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Tota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6EAF5410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366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5738EE36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55.160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3E1765F5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14.37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22AF47C4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noWrap/>
            <w:hideMark/>
          </w:tcPr>
          <w:p w14:paraId="3960E2ED" w14:textId="77777777" w:rsidR="00754F0C" w:rsidRPr="00960B5B" w:rsidRDefault="00754F0C" w:rsidP="007F16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HK"/>
              </w:rPr>
              <w:t> </w:t>
            </w:r>
          </w:p>
        </w:tc>
      </w:tr>
    </w:tbl>
    <w:p w14:paraId="589F04D6" w14:textId="77777777" w:rsidR="00754F0C" w:rsidRPr="00960B5B" w:rsidRDefault="00754F0C" w:rsidP="00754F0C">
      <w:pPr>
        <w:rPr>
          <w:rFonts w:ascii="Times New Roman" w:hAnsi="Times New Roman" w:cs="Times New Roman"/>
          <w:sz w:val="24"/>
          <w:szCs w:val="24"/>
        </w:rPr>
      </w:pPr>
      <w:r w:rsidRPr="00960B5B">
        <w:rPr>
          <w:rFonts w:ascii="Times New Roman" w:hAnsi="Times New Roman" w:cs="Times New Roman"/>
          <w:sz w:val="24"/>
          <w:szCs w:val="24"/>
        </w:rPr>
        <w:br w:type="page"/>
      </w:r>
    </w:p>
    <w:p w14:paraId="7AD8C49E" w14:textId="5E35968F" w:rsidR="00E7712F" w:rsidRPr="00960B5B" w:rsidRDefault="00E7712F" w:rsidP="00E771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HK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Table </w:t>
      </w:r>
      <w:r w:rsidR="002343E0">
        <w:rPr>
          <w:rFonts w:ascii="Times New Roman" w:hAnsi="Times New Roman" w:cs="Times New Roman"/>
          <w:sz w:val="24"/>
          <w:szCs w:val="24"/>
        </w:rPr>
        <w:t>S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2. </w:t>
      </w:r>
      <w:r w:rsidRPr="00960B5B">
        <w:rPr>
          <w:rFonts w:ascii="Times New Roman" w:hAnsi="Times New Roman" w:cs="Times New Roman"/>
          <w:sz w:val="24"/>
          <w:szCs w:val="24"/>
        </w:rPr>
        <w:t xml:space="preserve">News theme structure identified by </w:t>
      </w:r>
      <w:r w:rsidRPr="00960B5B">
        <w:rPr>
          <w:rFonts w:ascii="Times New Roman" w:hAnsi="Times New Roman" w:cs="Times New Roman"/>
          <w:sz w:val="24"/>
          <w:szCs w:val="24"/>
          <w:lang w:val="en-HK"/>
        </w:rPr>
        <w:t>EFA</w:t>
      </w:r>
      <w:r>
        <w:rPr>
          <w:rFonts w:ascii="Times New Roman" w:hAnsi="Times New Roman" w:cs="Times New Roman"/>
          <w:sz w:val="24"/>
          <w:szCs w:val="24"/>
          <w:lang w:val="en-HK"/>
        </w:rPr>
        <w:t>.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9"/>
        <w:gridCol w:w="1235"/>
        <w:gridCol w:w="1236"/>
        <w:gridCol w:w="1236"/>
        <w:gridCol w:w="1234"/>
      </w:tblGrid>
      <w:tr w:rsidR="00E7712F" w:rsidRPr="00960B5B" w14:paraId="212D4CBA" w14:textId="77777777" w:rsidTr="00823FD9">
        <w:trPr>
          <w:cantSplit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FBDBD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</w:tr>
      <w:tr w:rsidR="00E7712F" w:rsidRPr="00960B5B" w14:paraId="26344C6B" w14:textId="77777777" w:rsidTr="00823FD9">
        <w:trPr>
          <w:cantSplit/>
        </w:trPr>
        <w:tc>
          <w:tcPr>
            <w:tcW w:w="2361" w:type="pct"/>
            <w:vMerge w:val="restart"/>
            <w:tcBorders>
              <w:left w:val="nil"/>
              <w:bottom w:val="single" w:sz="8" w:space="0" w:color="000000"/>
              <w:right w:val="nil"/>
            </w:tcBorders>
            <w:shd w:val="clear" w:color="auto" w:fill="FFFFFF" w:themeFill="background1"/>
            <w:vAlign w:val="bottom"/>
          </w:tcPr>
          <w:p w14:paraId="61E546F2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2639" w:type="pct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bottom"/>
          </w:tcPr>
          <w:p w14:paraId="33DFA7C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Component</w:t>
            </w:r>
          </w:p>
        </w:tc>
      </w:tr>
      <w:tr w:rsidR="00E7712F" w:rsidRPr="00960B5B" w14:paraId="09CDD47B" w14:textId="77777777" w:rsidTr="00823FD9">
        <w:trPr>
          <w:cantSplit/>
        </w:trPr>
        <w:tc>
          <w:tcPr>
            <w:tcW w:w="2361" w:type="pct"/>
            <w:vMerge/>
            <w:tcBorders>
              <w:left w:val="nil"/>
              <w:right w:val="nil"/>
            </w:tcBorders>
            <w:vAlign w:val="bottom"/>
          </w:tcPr>
          <w:p w14:paraId="3F64778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left w:val="nil"/>
              <w:right w:val="nil"/>
            </w:tcBorders>
            <w:shd w:val="clear" w:color="auto" w:fill="FFFFFF" w:themeFill="background1"/>
            <w:vAlign w:val="bottom"/>
          </w:tcPr>
          <w:p w14:paraId="0C49EA35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1</w:t>
            </w:r>
          </w:p>
        </w:tc>
        <w:tc>
          <w:tcPr>
            <w:tcW w:w="660" w:type="pct"/>
            <w:tcBorders>
              <w:left w:val="nil"/>
              <w:right w:val="nil"/>
            </w:tcBorders>
            <w:shd w:val="clear" w:color="auto" w:fill="FFFFFF" w:themeFill="background1"/>
            <w:vAlign w:val="bottom"/>
          </w:tcPr>
          <w:p w14:paraId="0AAAB24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2</w:t>
            </w:r>
          </w:p>
        </w:tc>
        <w:tc>
          <w:tcPr>
            <w:tcW w:w="660" w:type="pct"/>
            <w:tcBorders>
              <w:left w:val="nil"/>
              <w:right w:val="nil"/>
            </w:tcBorders>
            <w:shd w:val="clear" w:color="auto" w:fill="FFFFFF" w:themeFill="background1"/>
            <w:vAlign w:val="bottom"/>
          </w:tcPr>
          <w:p w14:paraId="5185D1B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3</w:t>
            </w:r>
          </w:p>
        </w:tc>
        <w:tc>
          <w:tcPr>
            <w:tcW w:w="658" w:type="pct"/>
            <w:tcBorders>
              <w:left w:val="nil"/>
              <w:right w:val="nil"/>
            </w:tcBorders>
            <w:shd w:val="clear" w:color="auto" w:fill="FFFFFF" w:themeFill="background1"/>
            <w:vAlign w:val="bottom"/>
          </w:tcPr>
          <w:p w14:paraId="15CA37D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4</w:t>
            </w:r>
          </w:p>
        </w:tc>
      </w:tr>
      <w:tr w:rsidR="00E7712F" w:rsidRPr="00960B5B" w14:paraId="10393117" w14:textId="77777777" w:rsidTr="00823FD9">
        <w:trPr>
          <w:cantSplit/>
        </w:trPr>
        <w:tc>
          <w:tcPr>
            <w:tcW w:w="2361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85D393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eing unhygienic </w:t>
            </w:r>
          </w:p>
        </w:tc>
        <w:tc>
          <w:tcPr>
            <w:tcW w:w="66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B67E3B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97D84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B5195FA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3F384C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890</w:t>
            </w:r>
          </w:p>
        </w:tc>
      </w:tr>
      <w:tr w:rsidR="00E7712F" w:rsidRPr="00960B5B" w14:paraId="5A6536F0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D1D09AE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t following containment polici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095F9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A59FD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F1CF7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BB1430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929</w:t>
            </w:r>
          </w:p>
        </w:tc>
      </w:tr>
      <w:tr w:rsidR="00E7712F" w:rsidRPr="00960B5B" w14:paraId="2CED5C84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7F9757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rden on the medical system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1C661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48576F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31D02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0C1E2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49C63974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902FD1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risk of infec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B3F34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71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8802A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DA3B8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2962F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06031576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496F8E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verity of illnes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ED8512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67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BADE95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9DE3DFF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DFD35B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0262C456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F5B112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er death rat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3AD00D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56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0640DA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DF2B1A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18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2953D7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4AB5B7DA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212D822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pected infection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7FA4F5E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78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C3B0C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6617DC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5236A6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580519AF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385AF625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infection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4A1BC0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80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BB69F6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0CE903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53E85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6FA501C5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6B744B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known source of infec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D4CB4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78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187E4C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560425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DCF4B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2AA21E2F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841D4F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ntaining physical health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094891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5CCE8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C6C560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861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32D444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743A9293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286CAD3E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ntaining mental health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C3EF7E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6B8D3E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A5F1F3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82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3FD77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6F2AB011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6160C2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p with daily living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6DC6293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BE5C4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4E7A09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758</w:t>
            </w: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50941B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03202059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53B16AE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ee groceries  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85FA53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851314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80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DDB460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01A7C52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0E6894D8" w14:textId="77777777" w:rsidTr="00733C00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02859F8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ee mask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B466D9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7E71F6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94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ABA32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B9F03F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58EC14E3" w14:textId="77777777" w:rsidTr="00733C00">
        <w:trPr>
          <w:cantSplit/>
        </w:trPr>
        <w:tc>
          <w:tcPr>
            <w:tcW w:w="2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14:paraId="5D22E215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iority resources for older people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E4821A3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03F342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904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3C13A2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6E1A10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456174E4" w14:textId="77777777" w:rsidTr="00733C00">
        <w:trPr>
          <w:cantSplit/>
        </w:trPr>
        <w:tc>
          <w:tcPr>
            <w:tcW w:w="2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73EA25E6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Kaiser-Meyer-Olkin Measure of Sampling Adequacy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8BCD5C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734</w:t>
            </w: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F62ED0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12BA0A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1BFC7D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6FEA8790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14:paraId="46CE321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Bartlett's Test of Spheric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F65297F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6F5D85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07A189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70D2FAC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5F7C4FE2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35F945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 w:firstLine="224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Approx. Chi-Squar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CB100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2336.63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D335D8D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989EC0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0EEBE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2E648B2B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118AEF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 w:firstLine="224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df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0BDA01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10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B71069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DFD60E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C7ACF04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18637DA9" w14:textId="77777777" w:rsidTr="00823FD9">
        <w:trPr>
          <w:cantSplit/>
        </w:trPr>
        <w:tc>
          <w:tcPr>
            <w:tcW w:w="2361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623BCBB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 w:firstLine="224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Sig.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2B03C05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.000</w:t>
            </w: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49F6A9AA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</w:p>
        </w:tc>
        <w:tc>
          <w:tcPr>
            <w:tcW w:w="660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16D7B35B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  <w:tc>
          <w:tcPr>
            <w:tcW w:w="658" w:type="pct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6C08604E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HK"/>
              </w:rPr>
            </w:pPr>
          </w:p>
        </w:tc>
      </w:tr>
      <w:tr w:rsidR="00E7712F" w:rsidRPr="00960B5B" w14:paraId="61F05516" w14:textId="77777777" w:rsidTr="00823FD9">
        <w:trPr>
          <w:cantSplit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D87078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 xml:space="preserve">Extraction Method: Principal Component Analysis. </w:t>
            </w:r>
          </w:p>
          <w:p w14:paraId="795F8EA5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Rotation Method: Varimax with Kaiser Normalization.</w:t>
            </w:r>
          </w:p>
        </w:tc>
      </w:tr>
      <w:tr w:rsidR="00E7712F" w:rsidRPr="00960B5B" w14:paraId="1973F795" w14:textId="77777777" w:rsidTr="00823FD9">
        <w:trPr>
          <w:cantSplit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BFD24A7" w14:textId="77777777" w:rsidR="00E7712F" w:rsidRPr="00960B5B" w:rsidRDefault="00E7712F" w:rsidP="00823FD9">
            <w:pPr>
              <w:autoSpaceDE w:val="0"/>
              <w:autoSpaceDN w:val="0"/>
              <w:adjustRightInd w:val="0"/>
              <w:spacing w:after="0" w:line="240" w:lineRule="auto"/>
              <w:ind w:left="60" w:right="60"/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960B5B">
              <w:rPr>
                <w:rFonts w:ascii="Times New Roman" w:hAnsi="Times New Roman" w:cs="Times New Roman"/>
                <w:color w:val="000000"/>
                <w:sz w:val="24"/>
                <w:szCs w:val="24"/>
                <w:lang w:val="en-HK"/>
              </w:rPr>
              <w:t>a. Rotation converged in 5 iterations.</w:t>
            </w:r>
          </w:p>
        </w:tc>
      </w:tr>
    </w:tbl>
    <w:p w14:paraId="037FB746" w14:textId="10EDCB99" w:rsidR="00754F0C" w:rsidRPr="00960B5B" w:rsidRDefault="00754F0C" w:rsidP="00E771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A69906" w14:textId="77777777" w:rsidR="00754F0C" w:rsidRPr="00960B5B" w:rsidRDefault="00754F0C" w:rsidP="00754F0C">
      <w:pPr>
        <w:rPr>
          <w:rFonts w:ascii="Times New Roman" w:hAnsi="Times New Roman" w:cs="Times New Roman"/>
          <w:sz w:val="24"/>
          <w:szCs w:val="24"/>
        </w:rPr>
      </w:pPr>
      <w:r w:rsidRPr="00960B5B">
        <w:rPr>
          <w:rFonts w:ascii="Times New Roman" w:hAnsi="Times New Roman" w:cs="Times New Roman"/>
          <w:sz w:val="24"/>
          <w:szCs w:val="24"/>
        </w:rPr>
        <w:br w:type="page"/>
      </w:r>
    </w:p>
    <w:p w14:paraId="7349558A" w14:textId="48DDC8B6" w:rsidR="00754F0C" w:rsidRPr="00960B5B" w:rsidRDefault="0085320F" w:rsidP="0069411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Table </w:t>
      </w:r>
      <w:r w:rsidR="002343E0">
        <w:rPr>
          <w:rFonts w:ascii="Times New Roman" w:hAnsi="Times New Roman" w:cs="Times New Roman"/>
          <w:sz w:val="24"/>
          <w:szCs w:val="24"/>
        </w:rPr>
        <w:t>S</w:t>
      </w:r>
      <w:r w:rsidR="00754F0C" w:rsidRPr="00960B5B">
        <w:rPr>
          <w:rFonts w:ascii="Times New Roman" w:hAnsi="Times New Roman" w:cs="Times New Roman"/>
          <w:sz w:val="24"/>
          <w:szCs w:val="24"/>
        </w:rPr>
        <w:t>3. CFA results of the news theme structure from EFA (N = 366)</w:t>
      </w:r>
    </w:p>
    <w:tbl>
      <w:tblPr>
        <w:tblW w:w="8931" w:type="dxa"/>
        <w:tblLook w:val="04A0" w:firstRow="1" w:lastRow="0" w:firstColumn="1" w:lastColumn="0" w:noHBand="0" w:noVBand="1"/>
      </w:tblPr>
      <w:tblGrid>
        <w:gridCol w:w="4395"/>
        <w:gridCol w:w="2268"/>
        <w:gridCol w:w="1134"/>
        <w:gridCol w:w="1134"/>
      </w:tblGrid>
      <w:tr w:rsidR="00754F0C" w:rsidRPr="00960B5B" w14:paraId="7F2D7B2E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3919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E41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3FDDF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4084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54F0C" w:rsidRPr="00960B5B" w14:paraId="0AB53CBF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B7E5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A6F0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andardized parameter estimate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130F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error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6501EA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value</w:t>
            </w:r>
          </w:p>
        </w:tc>
      </w:tr>
      <w:tr w:rsidR="00754F0C" w:rsidRPr="00960B5B" w14:paraId="3D339DB8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E82ED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Component 1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91A6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70C1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8391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4910A705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367EAE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risk of infec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67CB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0BC92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30E6B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05F2A9D5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E433CD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verity of illnes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A3EFC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5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336B6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1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AB554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2160E3BE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A1696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er death rat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159E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2AB7E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1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9B99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4F7AED76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DB15D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pected infection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59FF3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A1F22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2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D3629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0734CE13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4AC32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infection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EDC5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70DA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2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34A89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21CA97AD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D2763D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known source of infec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0EB2A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E8051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2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6F53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694353BF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9870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Component 2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D5CA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482F2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51BA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4F0C" w:rsidRPr="00960B5B" w14:paraId="00F4CB5A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0C46A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ee groceries 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AC044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CF59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D6FEA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4F0C" w:rsidRPr="00960B5B" w14:paraId="50EB56CC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29FE62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ee mask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10C26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9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FED5B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8ACD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786E24CA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6DADC4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iority resources for older peop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B03A5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BB7C2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3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73F8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08B5A1FB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636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ponent 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0306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C911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0609E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5B74D3B3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13D83A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ntaining physical health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5AEBD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161E2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F747E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3EF8B73B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EA5045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intaining mental health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16438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29716E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1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1453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754F0C" w:rsidRPr="00960B5B" w14:paraId="7728C140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9A1604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p with daily living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4B918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1A244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2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FBCB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754F0C" w:rsidRPr="00960B5B" w14:paraId="5AC6E39F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8ABA98" w14:textId="77777777" w:rsidR="00754F0C" w:rsidRPr="00960B5B" w:rsidRDefault="00754F0C" w:rsidP="007F167A">
            <w:pPr>
              <w:spacing w:after="0" w:line="276" w:lineRule="auto"/>
              <w:ind w:left="37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ponent 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54D4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2AAE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45C5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40E2232D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173430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eing unhygienic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9DEB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22050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286CC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54F0C" w:rsidRPr="00960B5B" w14:paraId="0D5EF502" w14:textId="77777777" w:rsidTr="00733C00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6C4C1E" w14:textId="77777777" w:rsidR="00754F0C" w:rsidRPr="00960B5B" w:rsidRDefault="00754F0C" w:rsidP="007F167A">
            <w:pPr>
              <w:spacing w:after="0" w:line="276" w:lineRule="auto"/>
              <w:ind w:left="17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t following containment polici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B0F26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50AC5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2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F06BA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5</w:t>
            </w:r>
          </w:p>
        </w:tc>
      </w:tr>
      <w:tr w:rsidR="00754F0C" w:rsidRPr="00960B5B" w14:paraId="6C49538D" w14:textId="77777777" w:rsidTr="00733C00">
        <w:trPr>
          <w:trHeight w:val="300"/>
        </w:trPr>
        <w:tc>
          <w:tcPr>
            <w:tcW w:w="43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A139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dness-of-fit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D39E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239E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4A34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4F0C" w:rsidRPr="00960B5B" w14:paraId="43FACBBF" w14:textId="77777777" w:rsidTr="00733C00">
        <w:trPr>
          <w:trHeight w:val="300"/>
        </w:trPr>
        <w:tc>
          <w:tcPr>
            <w:tcW w:w="43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4A39" w14:textId="77777777" w:rsidR="00754F0C" w:rsidRPr="00960B5B" w:rsidRDefault="00754F0C" w:rsidP="007F167A">
            <w:pPr>
              <w:spacing w:after="0"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χ2 (df=71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74C3E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.4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B0B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-valu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BC7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754F0C" w:rsidRPr="00960B5B" w14:paraId="38E47B1B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2B0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rative Fit Index (CFI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F18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B7A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MSE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5810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58</w:t>
            </w:r>
          </w:p>
        </w:tc>
      </w:tr>
      <w:tr w:rsidR="00754F0C" w:rsidRPr="00960B5B" w14:paraId="6DC8A552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39B2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cker-Lewis Index (TLI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48AB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6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ACDB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M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2147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70</w:t>
            </w:r>
          </w:p>
        </w:tc>
      </w:tr>
      <w:tr w:rsidR="00754F0C" w:rsidRPr="00960B5B" w14:paraId="7D12F607" w14:textId="77777777" w:rsidTr="007F167A">
        <w:trPr>
          <w:trHeight w:val="30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B37B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79B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E10F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E738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B7571A3" w14:textId="77777777" w:rsidR="00754F0C" w:rsidRPr="00960B5B" w:rsidRDefault="00754F0C" w:rsidP="00754F0C">
      <w:pPr>
        <w:rPr>
          <w:rFonts w:ascii="Times New Roman" w:hAnsi="Times New Roman" w:cs="Times New Roman"/>
          <w:sz w:val="24"/>
          <w:szCs w:val="24"/>
        </w:rPr>
      </w:pPr>
    </w:p>
    <w:p w14:paraId="4395673C" w14:textId="77777777" w:rsidR="00754F0C" w:rsidRPr="00960B5B" w:rsidRDefault="00754F0C" w:rsidP="00754F0C">
      <w:pPr>
        <w:rPr>
          <w:rFonts w:ascii="Times New Roman" w:hAnsi="Times New Roman" w:cs="Times New Roman"/>
          <w:sz w:val="24"/>
          <w:szCs w:val="24"/>
        </w:rPr>
        <w:sectPr w:rsidR="00754F0C" w:rsidRPr="00960B5B" w:rsidSect="00B84C62">
          <w:footerReference w:type="default" r:id="rId10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5A64DA6" w14:textId="7F69C302" w:rsidR="00754F0C" w:rsidRPr="00960B5B" w:rsidRDefault="0085320F" w:rsidP="00754F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754F0C" w:rsidRPr="00960B5B">
        <w:rPr>
          <w:rFonts w:ascii="Times New Roman" w:hAnsi="Times New Roman" w:cs="Times New Roman"/>
          <w:sz w:val="24"/>
          <w:szCs w:val="24"/>
        </w:rPr>
        <w:t xml:space="preserve">Table </w:t>
      </w:r>
      <w:r w:rsidR="002343E0">
        <w:rPr>
          <w:rFonts w:ascii="Times New Roman" w:hAnsi="Times New Roman" w:cs="Times New Roman"/>
          <w:sz w:val="24"/>
          <w:szCs w:val="24"/>
        </w:rPr>
        <w:t>S</w:t>
      </w:r>
      <w:r w:rsidR="00754F0C" w:rsidRPr="00960B5B">
        <w:rPr>
          <w:rFonts w:ascii="Times New Roman" w:hAnsi="Times New Roman" w:cs="Times New Roman"/>
          <w:sz w:val="24"/>
          <w:szCs w:val="24"/>
        </w:rPr>
        <w:t>4. Sensitivity analysis using Poisson regressions. Controlled for differences across news outlets.</w:t>
      </w:r>
    </w:p>
    <w:tbl>
      <w:tblPr>
        <w:tblW w:w="14317" w:type="dxa"/>
        <w:tblInd w:w="-426" w:type="dxa"/>
        <w:tblLook w:val="04A0" w:firstRow="1" w:lastRow="0" w:firstColumn="1" w:lastColumn="0" w:noHBand="0" w:noVBand="1"/>
      </w:tblPr>
      <w:tblGrid>
        <w:gridCol w:w="3261"/>
        <w:gridCol w:w="1275"/>
        <w:gridCol w:w="852"/>
        <w:gridCol w:w="1362"/>
        <w:gridCol w:w="906"/>
        <w:gridCol w:w="1275"/>
        <w:gridCol w:w="1134"/>
        <w:gridCol w:w="1275"/>
        <w:gridCol w:w="802"/>
        <w:gridCol w:w="1324"/>
        <w:gridCol w:w="851"/>
      </w:tblGrid>
      <w:tr w:rsidR="00754F0C" w:rsidRPr="00960B5B" w14:paraId="35A43D7A" w14:textId="77777777" w:rsidTr="00733C00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7FDC5E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9D03C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>Blaming older people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A6EE9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>Vulnerability of older people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E1BF604" w14:textId="77777777" w:rsidR="00754F0C" w:rsidRPr="00960B5B" w:rsidRDefault="00754F0C" w:rsidP="007F167A">
            <w:pPr>
              <w:spacing w:after="0" w:line="276" w:lineRule="auto"/>
              <w:ind w:right="-216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COVID risk to society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B9C528" w14:textId="77777777" w:rsidR="00754F0C" w:rsidRPr="00960B5B" w:rsidRDefault="00754F0C" w:rsidP="007F167A">
            <w:pPr>
              <w:spacing w:after="0" w:line="276" w:lineRule="auto"/>
              <w:ind w:right="-216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>Helping older people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CD50DE" w14:textId="77777777" w:rsidR="00754F0C" w:rsidRPr="00960B5B" w:rsidRDefault="00754F0C" w:rsidP="007F167A">
            <w:pPr>
              <w:spacing w:after="0" w:line="276" w:lineRule="auto"/>
              <w:ind w:right="-216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Resources available</w:t>
            </w:r>
          </w:p>
        </w:tc>
      </w:tr>
      <w:tr w:rsidR="00754F0C" w:rsidRPr="00960B5B" w14:paraId="094F9B3C" w14:textId="77777777" w:rsidTr="00733C00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D7403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C7887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β (SE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CA7108" w14:textId="77777777" w:rsidR="00754F0C" w:rsidRPr="00960B5B" w:rsidRDefault="00754F0C" w:rsidP="007F167A">
            <w:pPr>
              <w:spacing w:after="0" w:line="276" w:lineRule="auto"/>
              <w:ind w:right="-113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 w:rsidDel="00605E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5EFDD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β (SE)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3E362A" w14:textId="77777777" w:rsidR="00754F0C" w:rsidRPr="00960B5B" w:rsidRDefault="00754F0C" w:rsidP="007F167A">
            <w:pPr>
              <w:spacing w:after="0" w:line="276" w:lineRule="auto"/>
              <w:ind w:right="-252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 w:rsidDel="00605E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B0E78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β (SE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AE68F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 w:rsidDel="00605E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FE1750" w14:textId="77777777" w:rsidR="00754F0C" w:rsidRPr="00960B5B" w:rsidRDefault="00754F0C" w:rsidP="007F167A">
            <w:pPr>
              <w:spacing w:after="0"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β (SE)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D11F77" w14:textId="77777777" w:rsidR="00754F0C" w:rsidRPr="00960B5B" w:rsidRDefault="00754F0C" w:rsidP="007F167A">
            <w:pPr>
              <w:spacing w:after="0" w:line="276" w:lineRule="auto"/>
              <w:ind w:right="-213"/>
              <w:rPr>
                <w:rFonts w:ascii="Times New Roman" w:hAnsi="Times New Roman" w:cs="Times New Roman"/>
                <w:i/>
                <w:iCs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 w:rsidDel="00605E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B11C68" w14:textId="77777777" w:rsidR="00754F0C" w:rsidRPr="00960B5B" w:rsidRDefault="00754F0C" w:rsidP="007F167A">
            <w:pPr>
              <w:spacing w:after="0"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β (SE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9B8525" w14:textId="77777777" w:rsidR="00754F0C" w:rsidRPr="00960B5B" w:rsidRDefault="00754F0C" w:rsidP="007F167A">
            <w:pPr>
              <w:spacing w:after="0" w:line="276" w:lineRule="auto"/>
              <w:ind w:right="-213"/>
              <w:rPr>
                <w:rFonts w:ascii="Times New Roman" w:hAnsi="Times New Roman" w:cs="Times New Roman"/>
                <w:i/>
                <w:iCs/>
              </w:rPr>
            </w:pPr>
            <w:r w:rsidRPr="00960B5B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960B5B" w:rsidDel="00605E5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</w:tr>
      <w:tr w:rsidR="00754F0C" w:rsidRPr="00960B5B" w14:paraId="4ACB205E" w14:textId="77777777" w:rsidTr="00733C00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30884" w14:textId="6D38C5C4" w:rsidR="00754F0C" w:rsidRPr="00960B5B" w:rsidRDefault="006C6F32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Percentage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of older people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 confirmed 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fections </w:t>
            </w:r>
            <w:r w:rsidR="00754F0C" w:rsidRPr="00960B5B">
              <w:rPr>
                <w:rFonts w:ascii="Times New Roman" w:eastAsia="Times New Roman" w:hAnsi="Times New Roman" w:cs="Times New Roman"/>
                <w:color w:val="000000" w:themeColor="text1"/>
                <w:vertAlign w:val="subscript"/>
              </w:rPr>
              <w:t>(t-1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656A80E0" w14:textId="77777777" w:rsidR="00754F0C" w:rsidRPr="00960B5B" w:rsidRDefault="00754F0C" w:rsidP="007F167A">
            <w:pPr>
              <w:spacing w:after="0" w:line="276" w:lineRule="auto"/>
              <w:ind w:right="-113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642 (.700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1DEF1C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13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0EF634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48 (.264)</w:t>
            </w:r>
          </w:p>
        </w:tc>
        <w:tc>
          <w:tcPr>
            <w:tcW w:w="9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AC03C7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45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5BDB5D84" w14:textId="77777777" w:rsidR="00754F0C" w:rsidRPr="00960B5B" w:rsidRDefault="00754F0C" w:rsidP="007F167A">
            <w:pPr>
              <w:spacing w:after="0" w:line="276" w:lineRule="auto"/>
              <w:ind w:right="-112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76 (.282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99F801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4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011AB0" w14:textId="77777777" w:rsidR="00754F0C" w:rsidRPr="00960B5B" w:rsidRDefault="00754F0C" w:rsidP="007F167A">
            <w:pPr>
              <w:spacing w:after="0" w:line="276" w:lineRule="auto"/>
              <w:ind w:right="-114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79 (.431)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69BE3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15</w:t>
            </w:r>
          </w:p>
        </w:tc>
        <w:tc>
          <w:tcPr>
            <w:tcW w:w="13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B2E327" w14:textId="77777777" w:rsidR="00754F0C" w:rsidRPr="00960B5B" w:rsidRDefault="00754F0C" w:rsidP="007F167A">
            <w:pPr>
              <w:spacing w:after="0" w:line="276" w:lineRule="auto"/>
              <w:ind w:right="-114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1 (.190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C1183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960</w:t>
            </w:r>
          </w:p>
        </w:tc>
      </w:tr>
      <w:tr w:rsidR="00754F0C" w:rsidRPr="00960B5B" w14:paraId="23835C2B" w14:textId="77777777" w:rsidTr="007F167A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A591E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Confirmed infections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DC6B3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808 (.004)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0A24A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2DD8D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030 (.002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E386D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4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B8D9C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10 (.00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882BF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65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30BA02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232 (.003)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</w:tcPr>
          <w:p w14:paraId="400C214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5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</w:tcPr>
          <w:p w14:paraId="2C659F9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21 (.00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1A78AC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29</w:t>
            </w:r>
          </w:p>
        </w:tc>
      </w:tr>
      <w:tr w:rsidR="00754F0C" w:rsidRPr="00960B5B" w14:paraId="751EE13F" w14:textId="77777777" w:rsidTr="007F167A">
        <w:trPr>
          <w:trHeight w:val="30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73A4B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Rt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C835BD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29 (.205)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684DD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676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7FB9A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031 (.077)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030A0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43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A367E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81 (.07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D61B2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7DD7CC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61 (.114)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</w:tcPr>
          <w:p w14:paraId="070848F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44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</w:tcPr>
          <w:p w14:paraId="63E3020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039 (.09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D143B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258</w:t>
            </w:r>
          </w:p>
        </w:tc>
      </w:tr>
      <w:tr w:rsidR="00754F0C" w:rsidRPr="00960B5B" w14:paraId="01C7E098" w14:textId="77777777" w:rsidTr="007F167A">
        <w:trPr>
          <w:trHeight w:val="300"/>
        </w:trPr>
        <w:tc>
          <w:tcPr>
            <w:tcW w:w="32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B4291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COVID-19 deaths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69862B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395 (.139)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F0F014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64</w:t>
            </w:r>
          </w:p>
        </w:tc>
        <w:tc>
          <w:tcPr>
            <w:tcW w:w="1362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DB01C7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007 (.054)</w:t>
            </w:r>
          </w:p>
        </w:tc>
        <w:tc>
          <w:tcPr>
            <w:tcW w:w="906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840D2D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812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9E4E18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32 (.044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CAC37E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63</w:t>
            </w:r>
          </w:p>
        </w:tc>
        <w:tc>
          <w:tcPr>
            <w:tcW w:w="1275" w:type="dxa"/>
            <w:tcBorders>
              <w:top w:val="nil"/>
              <w:left w:val="nil"/>
              <w:right w:val="nil"/>
            </w:tcBorders>
          </w:tcPr>
          <w:p w14:paraId="75E9868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43 (.080)</w:t>
            </w:r>
          </w:p>
        </w:tc>
        <w:tc>
          <w:tcPr>
            <w:tcW w:w="802" w:type="dxa"/>
            <w:tcBorders>
              <w:top w:val="nil"/>
              <w:left w:val="nil"/>
              <w:right w:val="nil"/>
            </w:tcBorders>
          </w:tcPr>
          <w:p w14:paraId="1ADB2C1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443</w:t>
            </w:r>
          </w:p>
        </w:tc>
        <w:tc>
          <w:tcPr>
            <w:tcW w:w="1324" w:type="dxa"/>
            <w:tcBorders>
              <w:top w:val="nil"/>
              <w:left w:val="nil"/>
              <w:right w:val="nil"/>
            </w:tcBorders>
          </w:tcPr>
          <w:p w14:paraId="6536F44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45 (.095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</w:tcPr>
          <w:p w14:paraId="084608A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218</w:t>
            </w:r>
          </w:p>
        </w:tc>
      </w:tr>
      <w:tr w:rsidR="00754F0C" w:rsidRPr="00960B5B" w14:paraId="78EAE900" w14:textId="77777777" w:rsidTr="007F167A">
        <w:trPr>
          <w:trHeight w:val="300"/>
        </w:trPr>
        <w:tc>
          <w:tcPr>
            <w:tcW w:w="3261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6BFFD17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 xml:space="preserve">Containment and Health Index </w:t>
            </w:r>
            <w:r w:rsidRPr="00960B5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(t-1)</w:t>
            </w:r>
          </w:p>
        </w:tc>
        <w:tc>
          <w:tcPr>
            <w:tcW w:w="1275" w:type="dxa"/>
            <w:shd w:val="clear" w:color="auto" w:fill="auto"/>
            <w:noWrap/>
          </w:tcPr>
          <w:p w14:paraId="5014203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320 (.016)</w:t>
            </w:r>
          </w:p>
        </w:tc>
        <w:tc>
          <w:tcPr>
            <w:tcW w:w="852" w:type="dxa"/>
            <w:shd w:val="clear" w:color="auto" w:fill="auto"/>
            <w:noWrap/>
          </w:tcPr>
          <w:p w14:paraId="2F25E31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99</w:t>
            </w:r>
          </w:p>
        </w:tc>
        <w:tc>
          <w:tcPr>
            <w:tcW w:w="1362" w:type="dxa"/>
            <w:shd w:val="clear" w:color="auto" w:fill="auto"/>
            <w:noWrap/>
          </w:tcPr>
          <w:p w14:paraId="5B85806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21 (.006)</w:t>
            </w:r>
          </w:p>
        </w:tc>
        <w:tc>
          <w:tcPr>
            <w:tcW w:w="906" w:type="dxa"/>
            <w:shd w:val="clear" w:color="auto" w:fill="auto"/>
            <w:noWrap/>
          </w:tcPr>
          <w:p w14:paraId="2B9CFA1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634</w:t>
            </w:r>
          </w:p>
        </w:tc>
        <w:tc>
          <w:tcPr>
            <w:tcW w:w="1275" w:type="dxa"/>
            <w:shd w:val="clear" w:color="auto" w:fill="auto"/>
            <w:noWrap/>
          </w:tcPr>
          <w:p w14:paraId="40322C8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035 (.006)</w:t>
            </w:r>
          </w:p>
        </w:tc>
        <w:tc>
          <w:tcPr>
            <w:tcW w:w="1134" w:type="dxa"/>
            <w:shd w:val="clear" w:color="auto" w:fill="auto"/>
            <w:noWrap/>
          </w:tcPr>
          <w:p w14:paraId="5FE3F6E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16</w:t>
            </w:r>
          </w:p>
        </w:tc>
        <w:tc>
          <w:tcPr>
            <w:tcW w:w="1275" w:type="dxa"/>
          </w:tcPr>
          <w:p w14:paraId="478432BE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28 (.007)</w:t>
            </w:r>
          </w:p>
        </w:tc>
        <w:tc>
          <w:tcPr>
            <w:tcW w:w="802" w:type="dxa"/>
          </w:tcPr>
          <w:p w14:paraId="359B84A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13</w:t>
            </w:r>
          </w:p>
        </w:tc>
        <w:tc>
          <w:tcPr>
            <w:tcW w:w="1324" w:type="dxa"/>
          </w:tcPr>
          <w:p w14:paraId="2A3CEE8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10 (.004)</w:t>
            </w:r>
          </w:p>
        </w:tc>
        <w:tc>
          <w:tcPr>
            <w:tcW w:w="851" w:type="dxa"/>
            <w:tcBorders>
              <w:right w:val="nil"/>
            </w:tcBorders>
          </w:tcPr>
          <w:p w14:paraId="7E96C40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</w:tr>
      <w:tr w:rsidR="00754F0C" w:rsidRPr="00960B5B" w14:paraId="50F99D0D" w14:textId="77777777" w:rsidTr="007F167A">
        <w:trPr>
          <w:trHeight w:val="300"/>
        </w:trPr>
        <w:tc>
          <w:tcPr>
            <w:tcW w:w="3261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66F9A87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Pandemic wave (ref. = wave 1)</w:t>
            </w:r>
          </w:p>
        </w:tc>
        <w:tc>
          <w:tcPr>
            <w:tcW w:w="1275" w:type="dxa"/>
            <w:shd w:val="clear" w:color="auto" w:fill="auto"/>
            <w:noWrap/>
          </w:tcPr>
          <w:p w14:paraId="12C207F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52" w:type="dxa"/>
            <w:shd w:val="clear" w:color="auto" w:fill="auto"/>
            <w:noWrap/>
          </w:tcPr>
          <w:p w14:paraId="38B7B9C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62" w:type="dxa"/>
            <w:shd w:val="clear" w:color="auto" w:fill="auto"/>
            <w:noWrap/>
          </w:tcPr>
          <w:p w14:paraId="7B5E486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6" w:type="dxa"/>
            <w:shd w:val="clear" w:color="auto" w:fill="auto"/>
            <w:noWrap/>
          </w:tcPr>
          <w:p w14:paraId="6B0D6E9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shd w:val="clear" w:color="auto" w:fill="auto"/>
            <w:noWrap/>
          </w:tcPr>
          <w:p w14:paraId="7D586D6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noWrap/>
          </w:tcPr>
          <w:p w14:paraId="4469B41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</w:tcPr>
          <w:p w14:paraId="262F1F6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02" w:type="dxa"/>
          </w:tcPr>
          <w:p w14:paraId="78D3FFE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4" w:type="dxa"/>
          </w:tcPr>
          <w:p w14:paraId="780DA3D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51" w:type="dxa"/>
            <w:tcBorders>
              <w:right w:val="nil"/>
            </w:tcBorders>
          </w:tcPr>
          <w:p w14:paraId="3E54A98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4F0C" w:rsidRPr="00960B5B" w14:paraId="176C228C" w14:textId="77777777" w:rsidTr="007F167A">
        <w:trPr>
          <w:trHeight w:val="300"/>
        </w:trPr>
        <w:tc>
          <w:tcPr>
            <w:tcW w:w="3261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130AEE37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Wave 2</w:t>
            </w:r>
          </w:p>
        </w:tc>
        <w:tc>
          <w:tcPr>
            <w:tcW w:w="1275" w:type="dxa"/>
            <w:shd w:val="clear" w:color="auto" w:fill="auto"/>
            <w:noWrap/>
          </w:tcPr>
          <w:p w14:paraId="25617C7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877 (.639)</w:t>
            </w:r>
          </w:p>
        </w:tc>
        <w:tc>
          <w:tcPr>
            <w:tcW w:w="852" w:type="dxa"/>
            <w:shd w:val="clear" w:color="auto" w:fill="auto"/>
            <w:noWrap/>
          </w:tcPr>
          <w:p w14:paraId="27EFA0F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71</w:t>
            </w:r>
          </w:p>
        </w:tc>
        <w:tc>
          <w:tcPr>
            <w:tcW w:w="1362" w:type="dxa"/>
            <w:shd w:val="clear" w:color="auto" w:fill="auto"/>
            <w:noWrap/>
          </w:tcPr>
          <w:p w14:paraId="2EFEFA2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42 (.214)</w:t>
            </w:r>
          </w:p>
        </w:tc>
        <w:tc>
          <w:tcPr>
            <w:tcW w:w="906" w:type="dxa"/>
            <w:shd w:val="clear" w:color="auto" w:fill="auto"/>
            <w:noWrap/>
          </w:tcPr>
          <w:p w14:paraId="06CE61A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9</w:t>
            </w:r>
          </w:p>
        </w:tc>
        <w:tc>
          <w:tcPr>
            <w:tcW w:w="1275" w:type="dxa"/>
            <w:shd w:val="clear" w:color="auto" w:fill="auto"/>
            <w:noWrap/>
          </w:tcPr>
          <w:p w14:paraId="3685678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6 (.280)</w:t>
            </w:r>
          </w:p>
        </w:tc>
        <w:tc>
          <w:tcPr>
            <w:tcW w:w="1134" w:type="dxa"/>
            <w:shd w:val="clear" w:color="auto" w:fill="auto"/>
            <w:noWrap/>
          </w:tcPr>
          <w:p w14:paraId="36E1D62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918</w:t>
            </w:r>
          </w:p>
        </w:tc>
        <w:tc>
          <w:tcPr>
            <w:tcW w:w="1275" w:type="dxa"/>
          </w:tcPr>
          <w:p w14:paraId="10E05DE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00 (.265)</w:t>
            </w:r>
          </w:p>
        </w:tc>
        <w:tc>
          <w:tcPr>
            <w:tcW w:w="802" w:type="dxa"/>
          </w:tcPr>
          <w:p w14:paraId="0A7FE77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1</w:t>
            </w:r>
          </w:p>
        </w:tc>
        <w:tc>
          <w:tcPr>
            <w:tcW w:w="1324" w:type="dxa"/>
          </w:tcPr>
          <w:p w14:paraId="67DFE46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63 (.169)</w:t>
            </w:r>
          </w:p>
        </w:tc>
        <w:tc>
          <w:tcPr>
            <w:tcW w:w="851" w:type="dxa"/>
            <w:tcBorders>
              <w:right w:val="nil"/>
            </w:tcBorders>
          </w:tcPr>
          <w:p w14:paraId="1349F5E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</w:tr>
      <w:tr w:rsidR="00754F0C" w:rsidRPr="00960B5B" w14:paraId="0AEFDD49" w14:textId="77777777" w:rsidTr="00733C00">
        <w:trPr>
          <w:trHeight w:val="300"/>
        </w:trPr>
        <w:tc>
          <w:tcPr>
            <w:tcW w:w="3261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2A761719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Wave 3</w:t>
            </w:r>
          </w:p>
        </w:tc>
        <w:tc>
          <w:tcPr>
            <w:tcW w:w="1275" w:type="dxa"/>
            <w:shd w:val="clear" w:color="auto" w:fill="auto"/>
            <w:noWrap/>
          </w:tcPr>
          <w:p w14:paraId="0F60E37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1.29 (.659)</w:t>
            </w:r>
          </w:p>
        </w:tc>
        <w:tc>
          <w:tcPr>
            <w:tcW w:w="852" w:type="dxa"/>
            <w:shd w:val="clear" w:color="auto" w:fill="auto"/>
            <w:noWrap/>
          </w:tcPr>
          <w:p w14:paraId="130212D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14</w:t>
            </w:r>
          </w:p>
        </w:tc>
        <w:tc>
          <w:tcPr>
            <w:tcW w:w="1362" w:type="dxa"/>
            <w:shd w:val="clear" w:color="auto" w:fill="auto"/>
            <w:noWrap/>
          </w:tcPr>
          <w:p w14:paraId="519A4D3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19 (.212)</w:t>
            </w:r>
          </w:p>
        </w:tc>
        <w:tc>
          <w:tcPr>
            <w:tcW w:w="906" w:type="dxa"/>
            <w:shd w:val="clear" w:color="auto" w:fill="auto"/>
            <w:noWrap/>
          </w:tcPr>
          <w:p w14:paraId="2791729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  <w:tc>
          <w:tcPr>
            <w:tcW w:w="1275" w:type="dxa"/>
            <w:shd w:val="clear" w:color="auto" w:fill="auto"/>
            <w:noWrap/>
          </w:tcPr>
          <w:p w14:paraId="11E6513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37 (.222)</w:t>
            </w:r>
          </w:p>
        </w:tc>
        <w:tc>
          <w:tcPr>
            <w:tcW w:w="1134" w:type="dxa"/>
            <w:shd w:val="clear" w:color="auto" w:fill="auto"/>
            <w:noWrap/>
          </w:tcPr>
          <w:p w14:paraId="4BC5971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  <w:tc>
          <w:tcPr>
            <w:tcW w:w="1275" w:type="dxa"/>
          </w:tcPr>
          <w:p w14:paraId="7641784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68 (.282)</w:t>
            </w:r>
          </w:p>
        </w:tc>
        <w:tc>
          <w:tcPr>
            <w:tcW w:w="802" w:type="dxa"/>
          </w:tcPr>
          <w:p w14:paraId="48B168A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  <w:tc>
          <w:tcPr>
            <w:tcW w:w="1324" w:type="dxa"/>
          </w:tcPr>
          <w:p w14:paraId="5909D05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501 (.293)</w:t>
            </w:r>
          </w:p>
        </w:tc>
        <w:tc>
          <w:tcPr>
            <w:tcW w:w="851" w:type="dxa"/>
            <w:tcBorders>
              <w:right w:val="nil"/>
            </w:tcBorders>
          </w:tcPr>
          <w:p w14:paraId="6889D65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</w:tr>
      <w:tr w:rsidR="00754F0C" w:rsidRPr="00960B5B" w14:paraId="5DE68E0A" w14:textId="77777777" w:rsidTr="00733C00">
        <w:trPr>
          <w:trHeight w:val="300"/>
        </w:trPr>
        <w:tc>
          <w:tcPr>
            <w:tcW w:w="326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08F6AA" w14:textId="77777777" w:rsidR="00754F0C" w:rsidRPr="00960B5B" w:rsidRDefault="00754F0C" w:rsidP="007F167A">
            <w:pPr>
              <w:spacing w:after="0" w:line="276" w:lineRule="auto"/>
              <w:ind w:left="171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Wave 4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5EB93A1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348 (.842)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98B3FF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416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E227EB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70 (.328)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C64EA7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21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684580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184 (.29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E31312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&lt;.001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0375247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282 (.426)</w:t>
            </w:r>
          </w:p>
        </w:tc>
        <w:tc>
          <w:tcPr>
            <w:tcW w:w="802" w:type="dxa"/>
            <w:tcBorders>
              <w:bottom w:val="single" w:sz="4" w:space="0" w:color="auto"/>
            </w:tcBorders>
          </w:tcPr>
          <w:p w14:paraId="055C2E9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05</w:t>
            </w:r>
          </w:p>
        </w:tc>
        <w:tc>
          <w:tcPr>
            <w:tcW w:w="1324" w:type="dxa"/>
            <w:tcBorders>
              <w:bottom w:val="single" w:sz="4" w:space="0" w:color="auto"/>
            </w:tcBorders>
          </w:tcPr>
          <w:p w14:paraId="3C74CEB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.115 (.401)</w:t>
            </w:r>
          </w:p>
        </w:tc>
        <w:tc>
          <w:tcPr>
            <w:tcW w:w="851" w:type="dxa"/>
            <w:tcBorders>
              <w:bottom w:val="single" w:sz="4" w:space="0" w:color="auto"/>
              <w:right w:val="nil"/>
            </w:tcBorders>
          </w:tcPr>
          <w:p w14:paraId="682B3D9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.025</w:t>
            </w:r>
          </w:p>
        </w:tc>
      </w:tr>
      <w:tr w:rsidR="00754F0C" w:rsidRPr="00960B5B" w14:paraId="368CE63A" w14:textId="77777777" w:rsidTr="00733C00">
        <w:trPr>
          <w:trHeight w:val="300"/>
        </w:trPr>
        <w:tc>
          <w:tcPr>
            <w:tcW w:w="326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70E3FAB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Log Likelihood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515F33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157.88</w:t>
            </w:r>
          </w:p>
        </w:tc>
        <w:tc>
          <w:tcPr>
            <w:tcW w:w="85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620F37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6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9296F7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463.71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noWrap/>
          </w:tcPr>
          <w:p w14:paraId="65A590B3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BAD21E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450.8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BF9A26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2D9532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359.66</w:t>
            </w:r>
          </w:p>
        </w:tc>
        <w:tc>
          <w:tcPr>
            <w:tcW w:w="802" w:type="dxa"/>
            <w:tcBorders>
              <w:top w:val="single" w:sz="4" w:space="0" w:color="auto"/>
              <w:right w:val="nil"/>
            </w:tcBorders>
          </w:tcPr>
          <w:p w14:paraId="3658601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776BAA3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-381.94</w:t>
            </w:r>
          </w:p>
        </w:tc>
        <w:tc>
          <w:tcPr>
            <w:tcW w:w="851" w:type="dxa"/>
            <w:tcBorders>
              <w:top w:val="single" w:sz="4" w:space="0" w:color="auto"/>
              <w:right w:val="nil"/>
            </w:tcBorders>
          </w:tcPr>
          <w:p w14:paraId="786E324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4F0C" w:rsidRPr="00960B5B" w14:paraId="175C7C56" w14:textId="77777777" w:rsidTr="007F167A">
        <w:trPr>
          <w:trHeight w:val="300"/>
        </w:trPr>
        <w:tc>
          <w:tcPr>
            <w:tcW w:w="3261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56691DB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Deviance</w:t>
            </w:r>
          </w:p>
        </w:tc>
        <w:tc>
          <w:tcPr>
            <w:tcW w:w="1275" w:type="dxa"/>
            <w:shd w:val="clear" w:color="auto" w:fill="auto"/>
            <w:noWrap/>
          </w:tcPr>
          <w:p w14:paraId="19A56C0B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221.55</w:t>
            </w:r>
          </w:p>
        </w:tc>
        <w:tc>
          <w:tcPr>
            <w:tcW w:w="852" w:type="dxa"/>
            <w:shd w:val="clear" w:color="auto" w:fill="auto"/>
            <w:noWrap/>
          </w:tcPr>
          <w:p w14:paraId="7A2E99D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62" w:type="dxa"/>
            <w:shd w:val="clear" w:color="auto" w:fill="auto"/>
            <w:noWrap/>
          </w:tcPr>
          <w:p w14:paraId="68CFCD20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504.77</w:t>
            </w:r>
          </w:p>
        </w:tc>
        <w:tc>
          <w:tcPr>
            <w:tcW w:w="906" w:type="dxa"/>
            <w:shd w:val="clear" w:color="auto" w:fill="auto"/>
            <w:noWrap/>
          </w:tcPr>
          <w:p w14:paraId="06FD3B8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shd w:val="clear" w:color="auto" w:fill="auto"/>
            <w:noWrap/>
          </w:tcPr>
          <w:p w14:paraId="3BE1DAB9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512.08</w:t>
            </w:r>
          </w:p>
        </w:tc>
        <w:tc>
          <w:tcPr>
            <w:tcW w:w="1134" w:type="dxa"/>
            <w:shd w:val="clear" w:color="auto" w:fill="auto"/>
            <w:noWrap/>
          </w:tcPr>
          <w:p w14:paraId="6290D0E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</w:tcPr>
          <w:p w14:paraId="68AA5A9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466.11</w:t>
            </w:r>
          </w:p>
        </w:tc>
        <w:tc>
          <w:tcPr>
            <w:tcW w:w="802" w:type="dxa"/>
            <w:tcBorders>
              <w:right w:val="nil"/>
            </w:tcBorders>
          </w:tcPr>
          <w:p w14:paraId="6A627A05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4" w:type="dxa"/>
          </w:tcPr>
          <w:p w14:paraId="5EEFF4DF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462.88</w:t>
            </w:r>
          </w:p>
        </w:tc>
        <w:tc>
          <w:tcPr>
            <w:tcW w:w="851" w:type="dxa"/>
            <w:tcBorders>
              <w:right w:val="nil"/>
            </w:tcBorders>
          </w:tcPr>
          <w:p w14:paraId="3691EDCC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54F0C" w:rsidRPr="00FB2735" w14:paraId="5B9021AA" w14:textId="77777777" w:rsidTr="007F167A">
        <w:trPr>
          <w:trHeight w:val="300"/>
        </w:trPr>
        <w:tc>
          <w:tcPr>
            <w:tcW w:w="326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21A9ED2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AIC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24BC53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343.76</w:t>
            </w:r>
          </w:p>
        </w:tc>
        <w:tc>
          <w:tcPr>
            <w:tcW w:w="85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FDAA50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6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1F9DEA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955.41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9DF6FBA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BCE2238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929.7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E036454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632CEE3D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747.33</w:t>
            </w:r>
          </w:p>
        </w:tc>
        <w:tc>
          <w:tcPr>
            <w:tcW w:w="802" w:type="dxa"/>
            <w:tcBorders>
              <w:bottom w:val="single" w:sz="4" w:space="0" w:color="auto"/>
              <w:right w:val="nil"/>
            </w:tcBorders>
          </w:tcPr>
          <w:p w14:paraId="4DBC8096" w14:textId="77777777" w:rsidR="00754F0C" w:rsidRPr="00960B5B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24" w:type="dxa"/>
            <w:tcBorders>
              <w:bottom w:val="single" w:sz="4" w:space="0" w:color="auto"/>
            </w:tcBorders>
          </w:tcPr>
          <w:p w14:paraId="539DDFF2" w14:textId="77777777" w:rsidR="00754F0C" w:rsidRPr="00FB2735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0B5B">
              <w:rPr>
                <w:rFonts w:ascii="Times New Roman" w:eastAsia="Times New Roman" w:hAnsi="Times New Roman" w:cs="Times New Roman"/>
                <w:color w:val="000000"/>
              </w:rPr>
              <w:t>791.87</w:t>
            </w:r>
          </w:p>
        </w:tc>
        <w:tc>
          <w:tcPr>
            <w:tcW w:w="851" w:type="dxa"/>
            <w:tcBorders>
              <w:bottom w:val="single" w:sz="4" w:space="0" w:color="auto"/>
              <w:right w:val="nil"/>
            </w:tcBorders>
          </w:tcPr>
          <w:p w14:paraId="6AA51E81" w14:textId="77777777" w:rsidR="00754F0C" w:rsidRPr="00FB2735" w:rsidRDefault="00754F0C" w:rsidP="007F167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436858B0" w14:textId="77777777" w:rsidR="00754F0C" w:rsidRPr="00192A72" w:rsidRDefault="00754F0C" w:rsidP="00754F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40F232" w14:textId="77777777" w:rsidR="0060360E" w:rsidRDefault="0060360E"/>
    <w:sectPr w:rsidR="0060360E" w:rsidSect="006C6F3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CFBCB" w14:textId="77777777" w:rsidR="004975FF" w:rsidRDefault="004975FF" w:rsidP="00562EEF">
      <w:pPr>
        <w:spacing w:after="0" w:line="240" w:lineRule="auto"/>
      </w:pPr>
      <w:r>
        <w:separator/>
      </w:r>
    </w:p>
  </w:endnote>
  <w:endnote w:type="continuationSeparator" w:id="0">
    <w:p w14:paraId="3686D6C3" w14:textId="77777777" w:rsidR="004975FF" w:rsidRDefault="004975FF" w:rsidP="00562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9056054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DA1DC9" w14:textId="135366F7" w:rsidR="000A663D" w:rsidRPr="000A663D" w:rsidRDefault="000A663D" w:rsidP="000A663D">
        <w:pPr>
          <w:pStyle w:val="Footer"/>
          <w:jc w:val="right"/>
          <w:rPr>
            <w:rFonts w:ascii="Times New Roman" w:hAnsi="Times New Roman" w:cs="Times New Roman"/>
          </w:rPr>
        </w:pPr>
        <w:r w:rsidRPr="000A663D">
          <w:rPr>
            <w:rFonts w:ascii="Times New Roman" w:hAnsi="Times New Roman" w:cs="Times New Roman"/>
          </w:rPr>
          <w:fldChar w:fldCharType="begin"/>
        </w:r>
        <w:r w:rsidRPr="000A663D">
          <w:rPr>
            <w:rFonts w:ascii="Times New Roman" w:hAnsi="Times New Roman" w:cs="Times New Roman"/>
          </w:rPr>
          <w:instrText xml:space="preserve"> PAGE   \* MERGEFORMAT </w:instrText>
        </w:r>
        <w:r w:rsidRPr="000A663D">
          <w:rPr>
            <w:rFonts w:ascii="Times New Roman" w:hAnsi="Times New Roman" w:cs="Times New Roman"/>
          </w:rPr>
          <w:fldChar w:fldCharType="separate"/>
        </w:r>
        <w:r w:rsidRPr="000A663D">
          <w:rPr>
            <w:rFonts w:ascii="Times New Roman" w:hAnsi="Times New Roman" w:cs="Times New Roman"/>
            <w:noProof/>
          </w:rPr>
          <w:t>2</w:t>
        </w:r>
        <w:r w:rsidRPr="000A663D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B76F6" w14:textId="77777777" w:rsidR="004975FF" w:rsidRDefault="004975FF" w:rsidP="00562EEF">
      <w:pPr>
        <w:spacing w:after="0" w:line="240" w:lineRule="auto"/>
      </w:pPr>
      <w:r>
        <w:separator/>
      </w:r>
    </w:p>
  </w:footnote>
  <w:footnote w:type="continuationSeparator" w:id="0">
    <w:p w14:paraId="7592982C" w14:textId="77777777" w:rsidR="004975FF" w:rsidRDefault="004975FF" w:rsidP="00562E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rS0NDEwMDM3MDZS0lEKTi0uzszPAykwNKwFAGo2CCYtAAAA"/>
  </w:docVars>
  <w:rsids>
    <w:rsidRoot w:val="00762C26"/>
    <w:rsid w:val="00004368"/>
    <w:rsid w:val="000461FE"/>
    <w:rsid w:val="000619C2"/>
    <w:rsid w:val="000626C7"/>
    <w:rsid w:val="00071821"/>
    <w:rsid w:val="000A663D"/>
    <w:rsid w:val="00136779"/>
    <w:rsid w:val="00154B62"/>
    <w:rsid w:val="00157813"/>
    <w:rsid w:val="001B185F"/>
    <w:rsid w:val="001D32C2"/>
    <w:rsid w:val="001F1EE0"/>
    <w:rsid w:val="002343E0"/>
    <w:rsid w:val="00326163"/>
    <w:rsid w:val="003731D3"/>
    <w:rsid w:val="003772B8"/>
    <w:rsid w:val="004975FF"/>
    <w:rsid w:val="004F58AC"/>
    <w:rsid w:val="00562EEF"/>
    <w:rsid w:val="005927F2"/>
    <w:rsid w:val="005B5F94"/>
    <w:rsid w:val="0060360E"/>
    <w:rsid w:val="00611621"/>
    <w:rsid w:val="00660EBB"/>
    <w:rsid w:val="00694111"/>
    <w:rsid w:val="006C6F32"/>
    <w:rsid w:val="00733C00"/>
    <w:rsid w:val="00754F0C"/>
    <w:rsid w:val="00762C26"/>
    <w:rsid w:val="00766DB0"/>
    <w:rsid w:val="007D3953"/>
    <w:rsid w:val="008372BE"/>
    <w:rsid w:val="0085320F"/>
    <w:rsid w:val="008A6C9A"/>
    <w:rsid w:val="008E16D9"/>
    <w:rsid w:val="00A34503"/>
    <w:rsid w:val="00A74C7D"/>
    <w:rsid w:val="00A95BD2"/>
    <w:rsid w:val="00B619EE"/>
    <w:rsid w:val="00B916F8"/>
    <w:rsid w:val="00D31DEC"/>
    <w:rsid w:val="00D443A3"/>
    <w:rsid w:val="00DB7B77"/>
    <w:rsid w:val="00DF59C6"/>
    <w:rsid w:val="00E66C4A"/>
    <w:rsid w:val="00E7712F"/>
    <w:rsid w:val="00EF0342"/>
    <w:rsid w:val="00FE3A46"/>
    <w:rsid w:val="00FF7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F33DA6"/>
  <w15:chartTrackingRefBased/>
  <w15:docId w15:val="{37386005-2C8B-4A60-BB9C-42A20F214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EE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2E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EEF"/>
    <w:rPr>
      <w:lang w:val="en-GB"/>
    </w:rPr>
  </w:style>
  <w:style w:type="paragraph" w:styleId="Revision">
    <w:name w:val="Revision"/>
    <w:hidden/>
    <w:uiPriority w:val="99"/>
    <w:semiHidden/>
    <w:rsid w:val="00B619EE"/>
    <w:pPr>
      <w:spacing w:after="0" w:line="240" w:lineRule="auto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FE3A4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A4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6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19C2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19C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2EF0A879EA84ABE2D7359B4B6D5D2" ma:contentTypeVersion="14" ma:contentTypeDescription="Create a new document." ma:contentTypeScope="" ma:versionID="c3a4b8ccedcdf11c391d40f10263da1f">
  <xsd:schema xmlns:xsd="http://www.w3.org/2001/XMLSchema" xmlns:xs="http://www.w3.org/2001/XMLSchema" xmlns:p="http://schemas.microsoft.com/office/2006/metadata/properties" xmlns:ns3="97462b63-9e2c-4972-99a5-a22dfee386ab" xmlns:ns4="29f8a37a-77d9-4402-90a3-b8c690be3b94" targetNamespace="http://schemas.microsoft.com/office/2006/metadata/properties" ma:root="true" ma:fieldsID="73f2e9605070f788a8f467b2159225fd" ns3:_="" ns4:_="">
    <xsd:import namespace="97462b63-9e2c-4972-99a5-a22dfee386ab"/>
    <xsd:import namespace="29f8a37a-77d9-4402-90a3-b8c690be3b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62b63-9e2c-4972-99a5-a22dfee386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8a37a-77d9-4402-90a3-b8c690be3b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3EC080-084B-4854-BB21-F4F5418C3F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980269-BA99-48C2-874C-54A0599E31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62b63-9e2c-4972-99a5-a22dfee386ab"/>
    <ds:schemaRef ds:uri="29f8a37a-77d9-4402-90a3-b8c690be3b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BC7E33-7338-4633-991C-FBB486221C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286114-F130-4587-B374-94E092038F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a Leung</dc:creator>
  <cp:keywords/>
  <dc:description/>
  <cp:lastModifiedBy>SLF</cp:lastModifiedBy>
  <cp:revision>18</cp:revision>
  <dcterms:created xsi:type="dcterms:W3CDTF">2022-01-31T14:38:00Z</dcterms:created>
  <dcterms:modified xsi:type="dcterms:W3CDTF">2023-01-1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2EF0A879EA84ABE2D7359B4B6D5D2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263b930f-bbe1-3a81-ab0b-0bdceb351758</vt:lpwstr>
  </property>
  <property fmtid="{D5CDD505-2E9C-101B-9397-08002B2CF9AE}" pid="25" name="Mendeley Citation Style_1">
    <vt:lpwstr>http://www.zotero.org/styles/american-medical-association</vt:lpwstr>
  </property>
</Properties>
</file>